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D0AAD" w14:textId="5D2119E2" w:rsidR="00212064" w:rsidRPr="00212064" w:rsidRDefault="00FC4BAA" w:rsidP="00FC4BAA">
      <w:pPr>
        <w:tabs>
          <w:tab w:val="center" w:pos="4680"/>
        </w:tabs>
      </w:pPr>
      <w:r>
        <w:t xml:space="preserve"> </w:t>
      </w:r>
      <w:r w:rsidR="00212064">
        <w:rPr>
          <w:noProof/>
        </w:rPr>
        <w:drawing>
          <wp:inline distT="0" distB="0" distL="0" distR="0" wp14:anchorId="2AD7BFBF" wp14:editId="31E3DDF3">
            <wp:extent cx="1786597" cy="893299"/>
            <wp:effectExtent l="0" t="0" r="0" b="0"/>
            <wp:docPr id="1" name="Picture 1" descr="American Printing Hous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merican Printing House logo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250" cy="90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75801" w14:textId="12CDC4B4" w:rsidR="00993A9A" w:rsidRPr="00A414D0" w:rsidRDefault="00212064" w:rsidP="00212064">
      <w:pPr>
        <w:pStyle w:val="Title"/>
        <w:spacing w:after="240"/>
        <w:contextualSpacing w:val="0"/>
      </w:pPr>
      <w:r>
        <w:t xml:space="preserve">ATIA </w:t>
      </w:r>
      <w:r w:rsidR="001B2DB7" w:rsidRPr="00A414D0">
        <w:t xml:space="preserve">Camp </w:t>
      </w:r>
      <w:r w:rsidR="00FC4BAA" w:rsidRPr="00A414D0">
        <w:t xml:space="preserve">Code Jumper </w:t>
      </w:r>
      <w:r w:rsidR="001B2DB7" w:rsidRPr="00A414D0">
        <w:t>Agenda</w:t>
      </w:r>
    </w:p>
    <w:p w14:paraId="0D5A82B7" w14:textId="24697963" w:rsidR="00FC4BAA" w:rsidRDefault="00FC4BAA" w:rsidP="00212064">
      <w:pPr>
        <w:tabs>
          <w:tab w:val="center" w:pos="4680"/>
        </w:tabs>
        <w:spacing w:after="240"/>
        <w:rPr>
          <w:sz w:val="36"/>
          <w:szCs w:val="36"/>
        </w:rPr>
      </w:pPr>
      <w:r w:rsidRPr="00A414D0">
        <w:rPr>
          <w:sz w:val="36"/>
          <w:szCs w:val="36"/>
        </w:rPr>
        <w:t xml:space="preserve">Date: </w:t>
      </w:r>
      <w:r w:rsidR="001B2DB7" w:rsidRPr="00A414D0">
        <w:rPr>
          <w:sz w:val="36"/>
          <w:szCs w:val="36"/>
        </w:rPr>
        <w:t>Wednesday, February 1</w:t>
      </w:r>
      <w:r w:rsidR="001B2DB7" w:rsidRPr="00A414D0">
        <w:rPr>
          <w:sz w:val="36"/>
          <w:szCs w:val="36"/>
          <w:vertAlign w:val="superscript"/>
        </w:rPr>
        <w:t>st</w:t>
      </w:r>
      <w:r w:rsidR="001B2DB7" w:rsidRPr="00A414D0">
        <w:rPr>
          <w:sz w:val="36"/>
          <w:szCs w:val="36"/>
        </w:rPr>
        <w:t>, 2023</w:t>
      </w:r>
      <w:r w:rsidR="00212064">
        <w:rPr>
          <w:sz w:val="36"/>
          <w:szCs w:val="36"/>
        </w:rPr>
        <w:br/>
      </w:r>
      <w:r w:rsidRPr="00A414D0">
        <w:rPr>
          <w:sz w:val="36"/>
          <w:szCs w:val="36"/>
        </w:rPr>
        <w:t xml:space="preserve">Time: </w:t>
      </w:r>
      <w:r w:rsidR="001B2DB7" w:rsidRPr="00A414D0">
        <w:rPr>
          <w:sz w:val="36"/>
          <w:szCs w:val="36"/>
        </w:rPr>
        <w:t>8:00am-4:00pm, EST</w:t>
      </w:r>
      <w:r w:rsidR="00212064">
        <w:rPr>
          <w:sz w:val="36"/>
          <w:szCs w:val="36"/>
        </w:rPr>
        <w:br/>
      </w:r>
      <w:r w:rsidRPr="00A414D0">
        <w:rPr>
          <w:sz w:val="36"/>
          <w:szCs w:val="36"/>
        </w:rPr>
        <w:t xml:space="preserve">Location: </w:t>
      </w:r>
      <w:r w:rsidR="001B2DB7" w:rsidRPr="00A414D0">
        <w:rPr>
          <w:sz w:val="36"/>
          <w:szCs w:val="36"/>
        </w:rPr>
        <w:t>Caribe Royale Orlando</w:t>
      </w:r>
    </w:p>
    <w:p w14:paraId="1284D17B" w14:textId="4E506B91" w:rsidR="001E4460" w:rsidRPr="00212064" w:rsidRDefault="001E4460" w:rsidP="001E4460">
      <w:pPr>
        <w:pStyle w:val="Heading1"/>
        <w:rPr>
          <w:b/>
          <w:bCs/>
          <w:color w:val="CE0049"/>
          <w:sz w:val="42"/>
          <w:szCs w:val="42"/>
        </w:rPr>
      </w:pPr>
      <w:r w:rsidRPr="00212064">
        <w:rPr>
          <w:b/>
          <w:bCs/>
          <w:color w:val="CE0049"/>
          <w:sz w:val="42"/>
          <w:szCs w:val="42"/>
        </w:rPr>
        <w:t>8:00</w:t>
      </w:r>
      <w:r w:rsidR="0056746E" w:rsidRPr="00212064">
        <w:rPr>
          <w:b/>
          <w:bCs/>
          <w:color w:val="CE0049"/>
          <w:sz w:val="42"/>
          <w:szCs w:val="42"/>
        </w:rPr>
        <w:t>am</w:t>
      </w:r>
      <w:r w:rsidRPr="00212064">
        <w:rPr>
          <w:b/>
          <w:bCs/>
          <w:color w:val="CE0049"/>
          <w:sz w:val="42"/>
          <w:szCs w:val="42"/>
        </w:rPr>
        <w:t xml:space="preserve"> to 8:30</w:t>
      </w:r>
      <w:r w:rsidR="0056746E" w:rsidRPr="00212064">
        <w:rPr>
          <w:b/>
          <w:bCs/>
          <w:color w:val="CE0049"/>
          <w:sz w:val="42"/>
          <w:szCs w:val="42"/>
        </w:rPr>
        <w:t>am</w:t>
      </w:r>
      <w:r w:rsidRPr="00212064">
        <w:rPr>
          <w:b/>
          <w:bCs/>
          <w:color w:val="CE0049"/>
          <w:sz w:val="42"/>
          <w:szCs w:val="42"/>
        </w:rPr>
        <w:t xml:space="preserve"> (30 minutes)</w:t>
      </w:r>
    </w:p>
    <w:p w14:paraId="535B0120" w14:textId="689FFF75" w:rsidR="001B2DB7" w:rsidRPr="00212064" w:rsidRDefault="001E4460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A and Group B//</w:t>
      </w:r>
      <w:r w:rsidR="00D11E86" w:rsidRPr="00212064">
        <w:rPr>
          <w:b/>
          <w:bCs/>
          <w:color w:val="CE0049"/>
          <w:sz w:val="36"/>
          <w:szCs w:val="36"/>
        </w:rPr>
        <w:t xml:space="preserve"> Room:</w:t>
      </w:r>
      <w:r w:rsidR="006114F8" w:rsidRPr="00212064">
        <w:rPr>
          <w:b/>
          <w:bCs/>
          <w:color w:val="CE0049"/>
        </w:rPr>
        <w:t xml:space="preserve"> </w:t>
      </w:r>
      <w:r w:rsidR="006114F8" w:rsidRPr="00212064">
        <w:rPr>
          <w:b/>
          <w:bCs/>
          <w:color w:val="CE0049"/>
          <w:sz w:val="36"/>
          <w:szCs w:val="36"/>
        </w:rPr>
        <w:t xml:space="preserve">Bonaire </w:t>
      </w:r>
      <w:r w:rsidR="00FA008D" w:rsidRPr="00212064">
        <w:rPr>
          <w:b/>
          <w:bCs/>
          <w:color w:val="CE0049"/>
          <w:sz w:val="36"/>
          <w:szCs w:val="36"/>
        </w:rPr>
        <w:t>3</w:t>
      </w:r>
      <w:r w:rsidR="00AA6DC5" w:rsidRPr="00212064">
        <w:rPr>
          <w:b/>
          <w:bCs/>
          <w:color w:val="CE0049"/>
          <w:sz w:val="36"/>
          <w:szCs w:val="36"/>
        </w:rPr>
        <w:t>-</w:t>
      </w:r>
      <w:r w:rsidR="00FA008D" w:rsidRPr="00212064">
        <w:rPr>
          <w:b/>
          <w:bCs/>
          <w:color w:val="CE0049"/>
          <w:sz w:val="36"/>
          <w:szCs w:val="36"/>
        </w:rPr>
        <w:t>4</w:t>
      </w:r>
    </w:p>
    <w:p w14:paraId="7974CF44" w14:textId="31337347" w:rsidR="001E4460" w:rsidRPr="00A414D0" w:rsidRDefault="001E4460" w:rsidP="001E4460">
      <w:pPr>
        <w:pStyle w:val="ListParagraph"/>
        <w:numPr>
          <w:ilvl w:val="0"/>
          <w:numId w:val="2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Welcome</w:t>
      </w:r>
    </w:p>
    <w:p w14:paraId="1DDA2A09" w14:textId="0CD1E18D" w:rsidR="001E4460" w:rsidRPr="00A414D0" w:rsidRDefault="001E4460" w:rsidP="001E4460">
      <w:pPr>
        <w:pStyle w:val="ListParagraph"/>
        <w:numPr>
          <w:ilvl w:val="0"/>
          <w:numId w:val="2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Introductions</w:t>
      </w:r>
    </w:p>
    <w:p w14:paraId="6AC6996A" w14:textId="46359E27" w:rsidR="001E4460" w:rsidRPr="00A414D0" w:rsidRDefault="001E4460" w:rsidP="001E4460">
      <w:pPr>
        <w:pStyle w:val="ListParagraph"/>
        <w:numPr>
          <w:ilvl w:val="0"/>
          <w:numId w:val="2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Overview of the Day</w:t>
      </w:r>
    </w:p>
    <w:p w14:paraId="3735FE08" w14:textId="1A08E8FC" w:rsidR="00FC4BAA" w:rsidRPr="00212064" w:rsidRDefault="001E4460" w:rsidP="001E4460">
      <w:pPr>
        <w:pStyle w:val="Heading1"/>
        <w:rPr>
          <w:b/>
          <w:bCs/>
          <w:color w:val="CE0049"/>
          <w:sz w:val="42"/>
          <w:szCs w:val="42"/>
        </w:rPr>
      </w:pPr>
      <w:r w:rsidRPr="00212064">
        <w:rPr>
          <w:b/>
          <w:bCs/>
          <w:color w:val="CE0049"/>
          <w:sz w:val="42"/>
          <w:szCs w:val="42"/>
        </w:rPr>
        <w:t>8:30</w:t>
      </w:r>
      <w:r w:rsidR="0056746E" w:rsidRPr="00212064">
        <w:rPr>
          <w:b/>
          <w:bCs/>
          <w:color w:val="CE0049"/>
          <w:sz w:val="42"/>
          <w:szCs w:val="42"/>
        </w:rPr>
        <w:t>am</w:t>
      </w:r>
      <w:r w:rsidRPr="00212064">
        <w:rPr>
          <w:b/>
          <w:bCs/>
          <w:color w:val="CE0049"/>
          <w:sz w:val="42"/>
          <w:szCs w:val="42"/>
        </w:rPr>
        <w:t xml:space="preserve"> to 10:00</w:t>
      </w:r>
      <w:r w:rsidR="0056746E" w:rsidRPr="00212064">
        <w:rPr>
          <w:b/>
          <w:bCs/>
          <w:color w:val="CE0049"/>
          <w:sz w:val="42"/>
          <w:szCs w:val="42"/>
        </w:rPr>
        <w:t>am</w:t>
      </w:r>
      <w:r w:rsidRPr="00212064">
        <w:rPr>
          <w:b/>
          <w:bCs/>
          <w:color w:val="CE0049"/>
          <w:sz w:val="42"/>
          <w:szCs w:val="42"/>
        </w:rPr>
        <w:t xml:space="preserve"> (90 minutes)</w:t>
      </w:r>
    </w:p>
    <w:p w14:paraId="5B7114F6" w14:textId="631B5BEB" w:rsidR="001E4460" w:rsidRPr="00212064" w:rsidRDefault="001E4460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A//</w:t>
      </w:r>
      <w:r w:rsidR="00D11E86" w:rsidRPr="00212064">
        <w:rPr>
          <w:b/>
          <w:bCs/>
          <w:color w:val="CE0049"/>
          <w:sz w:val="36"/>
          <w:szCs w:val="36"/>
        </w:rPr>
        <w:t xml:space="preserve"> Room:</w:t>
      </w:r>
      <w:r w:rsidR="006114F8" w:rsidRPr="00212064">
        <w:rPr>
          <w:b/>
          <w:bCs/>
          <w:color w:val="CE0049"/>
        </w:rPr>
        <w:t xml:space="preserve"> </w:t>
      </w:r>
      <w:r w:rsidR="006114F8" w:rsidRPr="00212064">
        <w:rPr>
          <w:b/>
          <w:bCs/>
          <w:color w:val="CE0049"/>
          <w:sz w:val="36"/>
          <w:szCs w:val="36"/>
        </w:rPr>
        <w:t>Bonaire 3</w:t>
      </w:r>
      <w:r w:rsidR="00F0660F" w:rsidRPr="00212064">
        <w:rPr>
          <w:b/>
          <w:bCs/>
          <w:color w:val="CE0049"/>
          <w:sz w:val="36"/>
          <w:szCs w:val="36"/>
        </w:rPr>
        <w:t>-4</w:t>
      </w:r>
    </w:p>
    <w:p w14:paraId="2C1155B6" w14:textId="56C964EB" w:rsidR="001E4460" w:rsidRPr="00A414D0" w:rsidRDefault="001E4460" w:rsidP="001E4460">
      <w:pPr>
        <w:pStyle w:val="ListParagraph"/>
        <w:numPr>
          <w:ilvl w:val="0"/>
          <w:numId w:val="3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Hands-On with CATT and APH</w:t>
      </w:r>
    </w:p>
    <w:p w14:paraId="06598224" w14:textId="1FF8EAB5" w:rsidR="001E4460" w:rsidRPr="00A414D0" w:rsidRDefault="001E4460" w:rsidP="001E4460">
      <w:pPr>
        <w:pStyle w:val="ListParagraph"/>
        <w:numPr>
          <w:ilvl w:val="1"/>
          <w:numId w:val="3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Overview of CJ Kit</w:t>
      </w:r>
    </w:p>
    <w:p w14:paraId="27DFF415" w14:textId="333F1B35" w:rsidR="001E4460" w:rsidRPr="00212064" w:rsidRDefault="001E4460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B//</w:t>
      </w:r>
      <w:r w:rsidR="00D11E86" w:rsidRPr="00212064">
        <w:rPr>
          <w:b/>
          <w:bCs/>
          <w:color w:val="CE0049"/>
          <w:sz w:val="36"/>
          <w:szCs w:val="36"/>
        </w:rPr>
        <w:t xml:space="preserve"> Room: </w:t>
      </w:r>
      <w:r w:rsidR="00F0660F" w:rsidRPr="00212064">
        <w:rPr>
          <w:b/>
          <w:bCs/>
          <w:color w:val="CE0049"/>
          <w:sz w:val="36"/>
          <w:szCs w:val="36"/>
        </w:rPr>
        <w:t>Bonaire 8</w:t>
      </w:r>
    </w:p>
    <w:p w14:paraId="1DF9B8CF" w14:textId="2B338860" w:rsidR="001E4460" w:rsidRPr="00A414D0" w:rsidRDefault="001E4460" w:rsidP="001E4460">
      <w:pPr>
        <w:pStyle w:val="ListParagraph"/>
        <w:numPr>
          <w:ilvl w:val="0"/>
          <w:numId w:val="3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Lesson and Puzzles with i2e</w:t>
      </w:r>
    </w:p>
    <w:p w14:paraId="7303A247" w14:textId="7D523675" w:rsidR="001E4460" w:rsidRPr="00212064" w:rsidRDefault="001E4460" w:rsidP="001E4460">
      <w:pPr>
        <w:pStyle w:val="Heading1"/>
        <w:rPr>
          <w:b/>
          <w:bCs/>
          <w:color w:val="CE0049"/>
          <w:sz w:val="42"/>
          <w:szCs w:val="42"/>
        </w:rPr>
      </w:pPr>
      <w:r w:rsidRPr="00212064">
        <w:rPr>
          <w:b/>
          <w:bCs/>
          <w:color w:val="CE0049"/>
          <w:sz w:val="42"/>
          <w:szCs w:val="42"/>
        </w:rPr>
        <w:t>10:00</w:t>
      </w:r>
      <w:r w:rsidR="0056746E" w:rsidRPr="00212064">
        <w:rPr>
          <w:b/>
          <w:bCs/>
          <w:color w:val="CE0049"/>
          <w:sz w:val="42"/>
          <w:szCs w:val="42"/>
        </w:rPr>
        <w:t xml:space="preserve">am </w:t>
      </w:r>
      <w:r w:rsidRPr="00212064">
        <w:rPr>
          <w:b/>
          <w:bCs/>
          <w:color w:val="CE0049"/>
          <w:sz w:val="42"/>
          <w:szCs w:val="42"/>
        </w:rPr>
        <w:t>to 10:15</w:t>
      </w:r>
      <w:r w:rsidR="0056746E" w:rsidRPr="00212064">
        <w:rPr>
          <w:b/>
          <w:bCs/>
          <w:color w:val="CE0049"/>
          <w:sz w:val="42"/>
          <w:szCs w:val="42"/>
        </w:rPr>
        <w:t>am</w:t>
      </w:r>
      <w:r w:rsidRPr="00212064">
        <w:rPr>
          <w:b/>
          <w:bCs/>
          <w:color w:val="CE0049"/>
          <w:sz w:val="42"/>
          <w:szCs w:val="42"/>
        </w:rPr>
        <w:t xml:space="preserve"> (15 minutes)</w:t>
      </w:r>
    </w:p>
    <w:p w14:paraId="009E11E5" w14:textId="0846EA58" w:rsidR="001E4460" w:rsidRPr="00212064" w:rsidRDefault="001E4460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A and Group B//</w:t>
      </w:r>
    </w:p>
    <w:p w14:paraId="54730F9A" w14:textId="27EC0197" w:rsidR="00212064" w:rsidRPr="00212064" w:rsidRDefault="001E4460" w:rsidP="00212064">
      <w:pPr>
        <w:pStyle w:val="ListParagraph"/>
        <w:numPr>
          <w:ilvl w:val="0"/>
          <w:numId w:val="3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Break</w:t>
      </w:r>
      <w:r w:rsidR="00212064" w:rsidRPr="00212064">
        <w:rPr>
          <w:b/>
          <w:bCs/>
          <w:color w:val="CE0049"/>
          <w:sz w:val="36"/>
          <w:szCs w:val="36"/>
        </w:rPr>
        <w:br w:type="page"/>
      </w:r>
    </w:p>
    <w:p w14:paraId="123AB5AF" w14:textId="0F769D09" w:rsidR="001E4460" w:rsidRPr="00212064" w:rsidRDefault="001E4460" w:rsidP="001E4460">
      <w:pPr>
        <w:pStyle w:val="Heading1"/>
        <w:rPr>
          <w:b/>
          <w:bCs/>
          <w:color w:val="CE0049"/>
          <w:sz w:val="42"/>
          <w:szCs w:val="42"/>
        </w:rPr>
      </w:pPr>
      <w:r w:rsidRPr="00212064">
        <w:rPr>
          <w:b/>
          <w:bCs/>
          <w:color w:val="CE0049"/>
          <w:sz w:val="42"/>
          <w:szCs w:val="42"/>
        </w:rPr>
        <w:lastRenderedPageBreak/>
        <w:t>10:15</w:t>
      </w:r>
      <w:r w:rsidR="0056746E" w:rsidRPr="00212064">
        <w:rPr>
          <w:b/>
          <w:bCs/>
          <w:color w:val="CE0049"/>
          <w:sz w:val="42"/>
          <w:szCs w:val="42"/>
        </w:rPr>
        <w:t>am</w:t>
      </w:r>
      <w:r w:rsidRPr="00212064">
        <w:rPr>
          <w:b/>
          <w:bCs/>
          <w:color w:val="CE0049"/>
          <w:sz w:val="42"/>
          <w:szCs w:val="42"/>
        </w:rPr>
        <w:t xml:space="preserve"> to 11:45</w:t>
      </w:r>
      <w:r w:rsidR="0056746E" w:rsidRPr="00212064">
        <w:rPr>
          <w:b/>
          <w:bCs/>
          <w:color w:val="CE0049"/>
          <w:sz w:val="42"/>
          <w:szCs w:val="42"/>
        </w:rPr>
        <w:t xml:space="preserve">am </w:t>
      </w:r>
      <w:r w:rsidRPr="00212064">
        <w:rPr>
          <w:b/>
          <w:bCs/>
          <w:color w:val="CE0049"/>
          <w:sz w:val="42"/>
          <w:szCs w:val="42"/>
        </w:rPr>
        <w:t>(90 minutes)</w:t>
      </w:r>
    </w:p>
    <w:p w14:paraId="295054A7" w14:textId="11ACBE86" w:rsidR="001E4460" w:rsidRPr="00212064" w:rsidRDefault="001E4460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A//</w:t>
      </w:r>
      <w:r w:rsidR="00D11E86" w:rsidRPr="00212064">
        <w:rPr>
          <w:b/>
          <w:bCs/>
          <w:color w:val="CE0049"/>
          <w:sz w:val="36"/>
          <w:szCs w:val="36"/>
        </w:rPr>
        <w:t xml:space="preserve"> Room:</w:t>
      </w:r>
      <w:r w:rsidR="006114F8" w:rsidRPr="00212064">
        <w:rPr>
          <w:b/>
          <w:bCs/>
          <w:color w:val="CE0049"/>
          <w:sz w:val="36"/>
          <w:szCs w:val="36"/>
        </w:rPr>
        <w:t xml:space="preserve"> Bonaire </w:t>
      </w:r>
      <w:r w:rsidR="00675651" w:rsidRPr="00212064">
        <w:rPr>
          <w:b/>
          <w:bCs/>
          <w:color w:val="CE0049"/>
          <w:sz w:val="36"/>
          <w:szCs w:val="36"/>
        </w:rPr>
        <w:t>8</w:t>
      </w:r>
    </w:p>
    <w:p w14:paraId="1901786F" w14:textId="77777777" w:rsidR="006114F8" w:rsidRPr="006114F8" w:rsidRDefault="006114F8" w:rsidP="006114F8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6114F8">
        <w:rPr>
          <w:sz w:val="36"/>
          <w:szCs w:val="36"/>
        </w:rPr>
        <w:t>Lesson and Puzzles with i2e</w:t>
      </w:r>
    </w:p>
    <w:p w14:paraId="549D1E49" w14:textId="3DF82015" w:rsidR="001E4460" w:rsidRPr="00212064" w:rsidRDefault="001E4460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B//</w:t>
      </w:r>
      <w:r w:rsidR="00D11E86" w:rsidRPr="00212064">
        <w:rPr>
          <w:b/>
          <w:bCs/>
          <w:color w:val="CE0049"/>
          <w:sz w:val="36"/>
          <w:szCs w:val="36"/>
        </w:rPr>
        <w:t xml:space="preserve"> Room:</w:t>
      </w:r>
      <w:r w:rsidR="006114F8" w:rsidRPr="00212064">
        <w:rPr>
          <w:b/>
          <w:bCs/>
          <w:color w:val="CE0049"/>
          <w:sz w:val="36"/>
          <w:szCs w:val="36"/>
        </w:rPr>
        <w:t xml:space="preserve"> Bonaire </w:t>
      </w:r>
      <w:r w:rsidR="00675651" w:rsidRPr="00212064">
        <w:rPr>
          <w:b/>
          <w:bCs/>
          <w:color w:val="CE0049"/>
          <w:sz w:val="36"/>
          <w:szCs w:val="36"/>
        </w:rPr>
        <w:t>3-4</w:t>
      </w:r>
    </w:p>
    <w:p w14:paraId="50F75AD7" w14:textId="77777777" w:rsidR="006114F8" w:rsidRPr="00A414D0" w:rsidRDefault="006114F8" w:rsidP="006114F8">
      <w:pPr>
        <w:pStyle w:val="ListParagraph"/>
        <w:numPr>
          <w:ilvl w:val="0"/>
          <w:numId w:val="3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Hands-On with CATT and APH</w:t>
      </w:r>
    </w:p>
    <w:p w14:paraId="3C64CDB0" w14:textId="77777777" w:rsidR="006114F8" w:rsidRPr="00A414D0" w:rsidRDefault="006114F8" w:rsidP="006114F8">
      <w:pPr>
        <w:pStyle w:val="ListParagraph"/>
        <w:numPr>
          <w:ilvl w:val="1"/>
          <w:numId w:val="3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Overview of CJ Kit</w:t>
      </w:r>
    </w:p>
    <w:p w14:paraId="7FD9CAFB" w14:textId="7ABDC8DE" w:rsidR="0056746E" w:rsidRPr="00212064" w:rsidRDefault="0056746E" w:rsidP="0056746E">
      <w:pPr>
        <w:pStyle w:val="Heading1"/>
        <w:rPr>
          <w:b/>
          <w:bCs/>
          <w:color w:val="CE0049"/>
          <w:sz w:val="42"/>
          <w:szCs w:val="42"/>
        </w:rPr>
      </w:pPr>
      <w:r w:rsidRPr="00212064">
        <w:rPr>
          <w:b/>
          <w:bCs/>
          <w:color w:val="CE0049"/>
          <w:sz w:val="42"/>
          <w:szCs w:val="42"/>
        </w:rPr>
        <w:t>11:45pm to 12:45pm (60 minutes)</w:t>
      </w:r>
    </w:p>
    <w:p w14:paraId="01295B3C" w14:textId="2398E7D8" w:rsidR="0056746E" w:rsidRPr="00212064" w:rsidRDefault="0056746E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A and Group B//</w:t>
      </w:r>
      <w:r w:rsidR="00D11E86" w:rsidRPr="00212064">
        <w:rPr>
          <w:b/>
          <w:bCs/>
          <w:color w:val="CE0049"/>
          <w:sz w:val="36"/>
          <w:szCs w:val="36"/>
        </w:rPr>
        <w:t xml:space="preserve"> Room:</w:t>
      </w:r>
      <w:r w:rsidR="00B54D1F" w:rsidRPr="00212064">
        <w:rPr>
          <w:b/>
          <w:bCs/>
          <w:color w:val="CE0049"/>
          <w:sz w:val="36"/>
          <w:szCs w:val="36"/>
        </w:rPr>
        <w:t xml:space="preserve"> Bonaire 3</w:t>
      </w:r>
      <w:r w:rsidR="009532B3" w:rsidRPr="00212064">
        <w:rPr>
          <w:b/>
          <w:bCs/>
          <w:color w:val="CE0049"/>
          <w:sz w:val="36"/>
          <w:szCs w:val="36"/>
        </w:rPr>
        <w:t>-</w:t>
      </w:r>
      <w:r w:rsidR="00266CD8" w:rsidRPr="00212064">
        <w:rPr>
          <w:b/>
          <w:bCs/>
          <w:color w:val="CE0049"/>
          <w:sz w:val="36"/>
          <w:szCs w:val="36"/>
        </w:rPr>
        <w:t>4</w:t>
      </w:r>
    </w:p>
    <w:p w14:paraId="489A55D7" w14:textId="3942EC7E" w:rsidR="0056746E" w:rsidRPr="00A414D0" w:rsidRDefault="0056746E" w:rsidP="0056746E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A414D0">
        <w:rPr>
          <w:sz w:val="36"/>
          <w:szCs w:val="36"/>
        </w:rPr>
        <w:t xml:space="preserve">Lunch </w:t>
      </w:r>
    </w:p>
    <w:p w14:paraId="68486EF3" w14:textId="019755DD" w:rsidR="0056746E" w:rsidRPr="00212064" w:rsidRDefault="0056746E" w:rsidP="0056746E">
      <w:pPr>
        <w:pStyle w:val="Heading1"/>
        <w:rPr>
          <w:b/>
          <w:bCs/>
          <w:color w:val="CE0049"/>
          <w:sz w:val="42"/>
          <w:szCs w:val="42"/>
        </w:rPr>
      </w:pPr>
      <w:r w:rsidRPr="00212064">
        <w:rPr>
          <w:b/>
          <w:bCs/>
          <w:color w:val="CE0049"/>
          <w:sz w:val="42"/>
          <w:szCs w:val="42"/>
        </w:rPr>
        <w:t>12:45pm to 1:</w:t>
      </w:r>
      <w:r w:rsidR="00B20877" w:rsidRPr="00212064">
        <w:rPr>
          <w:b/>
          <w:bCs/>
          <w:color w:val="CE0049"/>
          <w:sz w:val="42"/>
          <w:szCs w:val="42"/>
        </w:rPr>
        <w:t>45</w:t>
      </w:r>
      <w:r w:rsidRPr="00212064">
        <w:rPr>
          <w:b/>
          <w:bCs/>
          <w:color w:val="CE0049"/>
          <w:sz w:val="42"/>
          <w:szCs w:val="42"/>
        </w:rPr>
        <w:t>pm (</w:t>
      </w:r>
      <w:r w:rsidR="00B20877" w:rsidRPr="00212064">
        <w:rPr>
          <w:b/>
          <w:bCs/>
          <w:color w:val="CE0049"/>
          <w:sz w:val="42"/>
          <w:szCs w:val="42"/>
        </w:rPr>
        <w:t>60</w:t>
      </w:r>
      <w:r w:rsidRPr="00212064">
        <w:rPr>
          <w:b/>
          <w:bCs/>
          <w:color w:val="CE0049"/>
          <w:sz w:val="42"/>
          <w:szCs w:val="42"/>
        </w:rPr>
        <w:t xml:space="preserve"> minutes)</w:t>
      </w:r>
    </w:p>
    <w:p w14:paraId="0B0C2FF5" w14:textId="09365961" w:rsidR="0056746E" w:rsidRPr="00212064" w:rsidRDefault="0056746E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A//</w:t>
      </w:r>
      <w:r w:rsidR="00D11E86" w:rsidRPr="00212064">
        <w:rPr>
          <w:b/>
          <w:bCs/>
          <w:color w:val="CE0049"/>
          <w:sz w:val="36"/>
          <w:szCs w:val="36"/>
        </w:rPr>
        <w:t xml:space="preserve"> Room: </w:t>
      </w:r>
      <w:r w:rsidR="006114F8" w:rsidRPr="00212064">
        <w:rPr>
          <w:b/>
          <w:bCs/>
          <w:color w:val="CE0049"/>
          <w:sz w:val="36"/>
          <w:szCs w:val="36"/>
        </w:rPr>
        <w:t xml:space="preserve">Bonaire </w:t>
      </w:r>
      <w:r w:rsidR="00675651" w:rsidRPr="00212064">
        <w:rPr>
          <w:b/>
          <w:bCs/>
          <w:color w:val="CE0049"/>
          <w:sz w:val="36"/>
          <w:szCs w:val="36"/>
        </w:rPr>
        <w:t>8</w:t>
      </w:r>
    </w:p>
    <w:p w14:paraId="32611515" w14:textId="4403955F" w:rsidR="0056746E" w:rsidRPr="00A414D0" w:rsidRDefault="0056746E" w:rsidP="0056746E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A414D0">
        <w:rPr>
          <w:sz w:val="36"/>
          <w:szCs w:val="36"/>
        </w:rPr>
        <w:t>Code Jumper and the ECC with Dr. Julie Hapeman and Robin Lowell (i2e)</w:t>
      </w:r>
    </w:p>
    <w:p w14:paraId="58862451" w14:textId="1F9349BE" w:rsidR="0056746E" w:rsidRPr="00212064" w:rsidRDefault="0056746E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B//</w:t>
      </w:r>
      <w:r w:rsidR="00D11E86" w:rsidRPr="00212064">
        <w:rPr>
          <w:b/>
          <w:bCs/>
          <w:color w:val="CE0049"/>
          <w:sz w:val="36"/>
          <w:szCs w:val="36"/>
        </w:rPr>
        <w:t xml:space="preserve"> Room:</w:t>
      </w:r>
      <w:r w:rsidR="006114F8" w:rsidRPr="00212064">
        <w:rPr>
          <w:b/>
          <w:bCs/>
          <w:color w:val="CE0049"/>
          <w:sz w:val="36"/>
          <w:szCs w:val="36"/>
        </w:rPr>
        <w:t xml:space="preserve"> Bonaire </w:t>
      </w:r>
      <w:r w:rsidR="00675651" w:rsidRPr="00212064">
        <w:rPr>
          <w:b/>
          <w:bCs/>
          <w:color w:val="CE0049"/>
          <w:sz w:val="36"/>
          <w:szCs w:val="36"/>
        </w:rPr>
        <w:t>3-4</w:t>
      </w:r>
    </w:p>
    <w:p w14:paraId="5BB1E2EA" w14:textId="25C5B769" w:rsidR="0056746E" w:rsidRDefault="0056746E" w:rsidP="0056746E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A414D0">
        <w:rPr>
          <w:sz w:val="36"/>
          <w:szCs w:val="36"/>
        </w:rPr>
        <w:t>Escape Room with Code Jumper and APH Educational Outreach</w:t>
      </w:r>
    </w:p>
    <w:p w14:paraId="2D19EC7F" w14:textId="3FE3EC60" w:rsidR="00B20877" w:rsidRPr="00212064" w:rsidRDefault="00B20877" w:rsidP="00B20877">
      <w:pPr>
        <w:pStyle w:val="Heading1"/>
        <w:rPr>
          <w:b/>
          <w:bCs/>
          <w:color w:val="CE0049"/>
          <w:sz w:val="42"/>
          <w:szCs w:val="42"/>
        </w:rPr>
      </w:pPr>
      <w:r w:rsidRPr="00212064">
        <w:rPr>
          <w:b/>
          <w:bCs/>
          <w:color w:val="CE0049"/>
          <w:sz w:val="42"/>
          <w:szCs w:val="42"/>
        </w:rPr>
        <w:t>1:45</w:t>
      </w:r>
      <w:r w:rsidR="00212064" w:rsidRPr="00212064">
        <w:rPr>
          <w:b/>
          <w:bCs/>
          <w:color w:val="CE0049"/>
          <w:sz w:val="42"/>
          <w:szCs w:val="42"/>
        </w:rPr>
        <w:t>pm</w:t>
      </w:r>
      <w:r w:rsidRPr="00212064">
        <w:rPr>
          <w:b/>
          <w:bCs/>
          <w:color w:val="CE0049"/>
          <w:sz w:val="42"/>
          <w:szCs w:val="42"/>
        </w:rPr>
        <w:t xml:space="preserve"> to 2:00</w:t>
      </w:r>
      <w:r w:rsidR="00212064" w:rsidRPr="00212064">
        <w:rPr>
          <w:b/>
          <w:bCs/>
          <w:color w:val="CE0049"/>
          <w:sz w:val="42"/>
          <w:szCs w:val="42"/>
        </w:rPr>
        <w:t>pm</w:t>
      </w:r>
    </w:p>
    <w:p w14:paraId="28BCB7EB" w14:textId="68E984C1" w:rsidR="00B20877" w:rsidRPr="00B20877" w:rsidRDefault="00B20877" w:rsidP="00B2087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B20877">
        <w:rPr>
          <w:sz w:val="36"/>
          <w:szCs w:val="36"/>
        </w:rPr>
        <w:t>Break</w:t>
      </w:r>
    </w:p>
    <w:p w14:paraId="2B0DD834" w14:textId="654ECDF3" w:rsidR="001E4460" w:rsidRPr="00212064" w:rsidRDefault="00B20877" w:rsidP="0056746E">
      <w:pPr>
        <w:pStyle w:val="Heading1"/>
        <w:rPr>
          <w:b/>
          <w:bCs/>
          <w:color w:val="CE0049"/>
          <w:sz w:val="42"/>
          <w:szCs w:val="42"/>
        </w:rPr>
      </w:pPr>
      <w:r w:rsidRPr="00212064">
        <w:rPr>
          <w:b/>
          <w:bCs/>
          <w:color w:val="CE0049"/>
          <w:sz w:val="42"/>
          <w:szCs w:val="42"/>
        </w:rPr>
        <w:t>2:00pm to</w:t>
      </w:r>
      <w:r w:rsidR="0056746E" w:rsidRPr="00212064">
        <w:rPr>
          <w:b/>
          <w:bCs/>
          <w:color w:val="CE0049"/>
          <w:sz w:val="42"/>
          <w:szCs w:val="42"/>
        </w:rPr>
        <w:t xml:space="preserve"> </w:t>
      </w:r>
      <w:r w:rsidRPr="00212064">
        <w:rPr>
          <w:b/>
          <w:bCs/>
          <w:color w:val="CE0049"/>
          <w:sz w:val="42"/>
          <w:szCs w:val="42"/>
        </w:rPr>
        <w:t>3:00pm</w:t>
      </w:r>
      <w:r w:rsidR="0056746E" w:rsidRPr="00212064">
        <w:rPr>
          <w:b/>
          <w:bCs/>
          <w:color w:val="CE0049"/>
          <w:sz w:val="42"/>
          <w:szCs w:val="42"/>
        </w:rPr>
        <w:t xml:space="preserve"> (</w:t>
      </w:r>
      <w:r w:rsidR="00C03FFD" w:rsidRPr="00212064">
        <w:rPr>
          <w:b/>
          <w:bCs/>
          <w:color w:val="CE0049"/>
          <w:sz w:val="42"/>
          <w:szCs w:val="42"/>
        </w:rPr>
        <w:t>60</w:t>
      </w:r>
      <w:r w:rsidR="0056746E" w:rsidRPr="00212064">
        <w:rPr>
          <w:b/>
          <w:bCs/>
          <w:color w:val="CE0049"/>
          <w:sz w:val="42"/>
          <w:szCs w:val="42"/>
        </w:rPr>
        <w:t xml:space="preserve"> minutes)</w:t>
      </w:r>
    </w:p>
    <w:p w14:paraId="2A65565B" w14:textId="5B17BDCE" w:rsidR="0056746E" w:rsidRPr="00212064" w:rsidRDefault="0056746E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A//</w:t>
      </w:r>
      <w:r w:rsidR="00D11E86" w:rsidRPr="00212064">
        <w:rPr>
          <w:b/>
          <w:bCs/>
          <w:color w:val="CE0049"/>
          <w:sz w:val="36"/>
          <w:szCs w:val="36"/>
        </w:rPr>
        <w:t xml:space="preserve"> Room:</w:t>
      </w:r>
      <w:r w:rsidR="006114F8" w:rsidRPr="00212064">
        <w:rPr>
          <w:b/>
          <w:bCs/>
          <w:color w:val="CE0049"/>
          <w:sz w:val="36"/>
          <w:szCs w:val="36"/>
        </w:rPr>
        <w:t xml:space="preserve"> Bonaire </w:t>
      </w:r>
      <w:r w:rsidR="00675651" w:rsidRPr="00212064">
        <w:rPr>
          <w:b/>
          <w:bCs/>
          <w:color w:val="CE0049"/>
          <w:sz w:val="36"/>
          <w:szCs w:val="36"/>
        </w:rPr>
        <w:t>3-4</w:t>
      </w:r>
    </w:p>
    <w:p w14:paraId="58E5A16F" w14:textId="77777777" w:rsidR="0056746E" w:rsidRPr="00A414D0" w:rsidRDefault="0056746E" w:rsidP="0056746E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A414D0">
        <w:rPr>
          <w:sz w:val="36"/>
          <w:szCs w:val="36"/>
        </w:rPr>
        <w:t>Escape Room with Code Jumper and APH Educational Outreach</w:t>
      </w:r>
    </w:p>
    <w:p w14:paraId="4FBC2B19" w14:textId="07CCACC8" w:rsidR="0056746E" w:rsidRPr="00212064" w:rsidRDefault="0056746E" w:rsidP="0056746E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B//</w:t>
      </w:r>
      <w:r w:rsidR="00D11E86" w:rsidRPr="00212064">
        <w:rPr>
          <w:b/>
          <w:bCs/>
          <w:color w:val="CE0049"/>
          <w:sz w:val="36"/>
          <w:szCs w:val="36"/>
        </w:rPr>
        <w:t xml:space="preserve"> Room:</w:t>
      </w:r>
      <w:r w:rsidR="006114F8" w:rsidRPr="00212064">
        <w:rPr>
          <w:b/>
          <w:bCs/>
          <w:color w:val="CE0049"/>
          <w:sz w:val="36"/>
          <w:szCs w:val="36"/>
        </w:rPr>
        <w:t xml:space="preserve"> Bonaire </w:t>
      </w:r>
      <w:r w:rsidR="00675651" w:rsidRPr="00212064">
        <w:rPr>
          <w:b/>
          <w:bCs/>
          <w:color w:val="CE0049"/>
          <w:sz w:val="36"/>
          <w:szCs w:val="36"/>
        </w:rPr>
        <w:t>8</w:t>
      </w:r>
    </w:p>
    <w:p w14:paraId="092AD9E5" w14:textId="77777777" w:rsidR="006114F8" w:rsidRPr="006114F8" w:rsidRDefault="006114F8" w:rsidP="006114F8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6114F8">
        <w:rPr>
          <w:sz w:val="36"/>
          <w:szCs w:val="36"/>
        </w:rPr>
        <w:t>Code Jumper and the ECC with Dr. Julie Hapeman and Robin Lowell (i2e)</w:t>
      </w:r>
    </w:p>
    <w:p w14:paraId="2D5FA4F4" w14:textId="2B1B7391" w:rsidR="0056746E" w:rsidRPr="00212064" w:rsidRDefault="0056746E" w:rsidP="0056746E">
      <w:pPr>
        <w:pStyle w:val="Heading1"/>
        <w:rPr>
          <w:b/>
          <w:bCs/>
          <w:color w:val="CE0049"/>
          <w:sz w:val="42"/>
          <w:szCs w:val="42"/>
        </w:rPr>
      </w:pPr>
      <w:r w:rsidRPr="00212064">
        <w:rPr>
          <w:b/>
          <w:bCs/>
          <w:color w:val="CE0049"/>
          <w:sz w:val="42"/>
          <w:szCs w:val="42"/>
        </w:rPr>
        <w:lastRenderedPageBreak/>
        <w:t>3:00pm to 4:00pm (60 minutes)</w:t>
      </w:r>
    </w:p>
    <w:p w14:paraId="2C776F7C" w14:textId="60A304ED" w:rsidR="001E4460" w:rsidRPr="00212064" w:rsidRDefault="00700BCD" w:rsidP="00700BCD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>//Group A and Group B//</w:t>
      </w:r>
      <w:r w:rsidR="00D11E86" w:rsidRPr="00212064">
        <w:rPr>
          <w:b/>
          <w:bCs/>
          <w:color w:val="CE0049"/>
          <w:sz w:val="36"/>
          <w:szCs w:val="36"/>
        </w:rPr>
        <w:t xml:space="preserve"> Room:</w:t>
      </w:r>
      <w:r w:rsidR="006114F8" w:rsidRPr="00212064">
        <w:rPr>
          <w:b/>
          <w:bCs/>
          <w:color w:val="CE0049"/>
          <w:sz w:val="36"/>
          <w:szCs w:val="36"/>
        </w:rPr>
        <w:t xml:space="preserve"> Bonaire </w:t>
      </w:r>
      <w:r w:rsidR="003A2294" w:rsidRPr="00212064">
        <w:rPr>
          <w:b/>
          <w:bCs/>
          <w:color w:val="CE0049"/>
          <w:sz w:val="36"/>
          <w:szCs w:val="36"/>
        </w:rPr>
        <w:t>3</w:t>
      </w:r>
      <w:r w:rsidR="009532B3" w:rsidRPr="00212064">
        <w:rPr>
          <w:b/>
          <w:bCs/>
          <w:color w:val="CE0049"/>
          <w:sz w:val="36"/>
          <w:szCs w:val="36"/>
        </w:rPr>
        <w:t>-</w:t>
      </w:r>
      <w:r w:rsidR="003A2294" w:rsidRPr="00212064">
        <w:rPr>
          <w:b/>
          <w:bCs/>
          <w:color w:val="CE0049"/>
          <w:sz w:val="36"/>
          <w:szCs w:val="36"/>
        </w:rPr>
        <w:t>4</w:t>
      </w:r>
    </w:p>
    <w:p w14:paraId="5DE029EF" w14:textId="17E7FF08" w:rsidR="00700BCD" w:rsidRPr="00A414D0" w:rsidRDefault="00700BCD" w:rsidP="00700BCD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A414D0">
        <w:rPr>
          <w:sz w:val="36"/>
          <w:szCs w:val="36"/>
        </w:rPr>
        <w:t xml:space="preserve">Panel </w:t>
      </w:r>
    </w:p>
    <w:p w14:paraId="1A1F63CE" w14:textId="77777777" w:rsidR="00265616" w:rsidRPr="00212064" w:rsidRDefault="00265616" w:rsidP="00265616">
      <w:pPr>
        <w:pStyle w:val="Heading2"/>
        <w:rPr>
          <w:b/>
          <w:bCs/>
          <w:color w:val="CE0049"/>
          <w:sz w:val="36"/>
          <w:szCs w:val="36"/>
        </w:rPr>
      </w:pPr>
      <w:r w:rsidRPr="00212064">
        <w:rPr>
          <w:b/>
          <w:bCs/>
          <w:color w:val="CE0049"/>
          <w:sz w:val="36"/>
          <w:szCs w:val="36"/>
        </w:rPr>
        <w:t xml:space="preserve">Notes: </w:t>
      </w:r>
    </w:p>
    <w:p w14:paraId="41448651" w14:textId="77777777" w:rsidR="00265616" w:rsidRPr="00A414D0" w:rsidRDefault="00265616" w:rsidP="00265616">
      <w:pPr>
        <w:pStyle w:val="ListParagraph"/>
        <w:numPr>
          <w:ilvl w:val="0"/>
          <w:numId w:val="1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All attendees will receive a FREE Code Jumper kit</w:t>
      </w:r>
    </w:p>
    <w:p w14:paraId="7CE198E7" w14:textId="5044DC23" w:rsidR="00265616" w:rsidRDefault="00265616" w:rsidP="00265616">
      <w:pPr>
        <w:pStyle w:val="ListParagraph"/>
        <w:numPr>
          <w:ilvl w:val="0"/>
          <w:numId w:val="1"/>
        </w:numPr>
        <w:tabs>
          <w:tab w:val="center" w:pos="4680"/>
        </w:tabs>
        <w:rPr>
          <w:sz w:val="36"/>
          <w:szCs w:val="36"/>
        </w:rPr>
      </w:pPr>
      <w:r w:rsidRPr="00A414D0">
        <w:rPr>
          <w:sz w:val="36"/>
          <w:szCs w:val="36"/>
        </w:rPr>
        <w:t>6.5 Hours of ACVREP Credit are available upon completion of the day</w:t>
      </w:r>
    </w:p>
    <w:p w14:paraId="76AB463E" w14:textId="4442E95D" w:rsidR="00C03FFD" w:rsidRDefault="00C03FFD" w:rsidP="00C03FFD">
      <w:pPr>
        <w:pStyle w:val="ListParagraph"/>
        <w:numPr>
          <w:ilvl w:val="1"/>
          <w:numId w:val="1"/>
        </w:numPr>
        <w:tabs>
          <w:tab w:val="center" w:pos="4680"/>
        </w:tabs>
        <w:rPr>
          <w:sz w:val="36"/>
          <w:szCs w:val="36"/>
        </w:rPr>
      </w:pPr>
      <w:r>
        <w:rPr>
          <w:sz w:val="36"/>
          <w:szCs w:val="36"/>
        </w:rPr>
        <w:t xml:space="preserve">ACVREP Credits can be obtained through the </w:t>
      </w:r>
      <w:hyperlink r:id="rId8" w:anchor="/home" w:history="1">
        <w:r w:rsidRPr="00C03FFD">
          <w:rPr>
            <w:rStyle w:val="Hyperlink"/>
            <w:sz w:val="36"/>
            <w:szCs w:val="36"/>
          </w:rPr>
          <w:t>APH HIVE</w:t>
        </w:r>
      </w:hyperlink>
      <w:r>
        <w:rPr>
          <w:sz w:val="36"/>
          <w:szCs w:val="36"/>
        </w:rPr>
        <w:t>.</w:t>
      </w:r>
    </w:p>
    <w:p w14:paraId="23B2A88B" w14:textId="77777777" w:rsidR="00C03FFD" w:rsidRDefault="00C03FFD" w:rsidP="00C03FFD">
      <w:pPr>
        <w:pStyle w:val="ListParagraph"/>
        <w:numPr>
          <w:ilvl w:val="1"/>
          <w:numId w:val="1"/>
        </w:numPr>
        <w:tabs>
          <w:tab w:val="center" w:pos="4680"/>
        </w:tabs>
        <w:rPr>
          <w:sz w:val="36"/>
          <w:szCs w:val="36"/>
        </w:rPr>
      </w:pPr>
      <w:r>
        <w:rPr>
          <w:sz w:val="36"/>
          <w:szCs w:val="36"/>
        </w:rPr>
        <w:t>You can register for the HIVE for free if you are not already signed up.</w:t>
      </w:r>
    </w:p>
    <w:p w14:paraId="17F8A541" w14:textId="77777777" w:rsidR="00C03FFD" w:rsidRDefault="00C03FFD" w:rsidP="00C03FFD">
      <w:pPr>
        <w:pStyle w:val="ListParagraph"/>
        <w:numPr>
          <w:ilvl w:val="1"/>
          <w:numId w:val="1"/>
        </w:numPr>
        <w:tabs>
          <w:tab w:val="center" w:pos="4680"/>
        </w:tabs>
        <w:rPr>
          <w:sz w:val="36"/>
          <w:szCs w:val="36"/>
        </w:rPr>
      </w:pPr>
      <w:r>
        <w:rPr>
          <w:sz w:val="36"/>
          <w:szCs w:val="36"/>
        </w:rPr>
        <w:t xml:space="preserve">Once you login you can choose the </w:t>
      </w:r>
      <w:hyperlink r:id="rId9" w:anchor="/webinar" w:history="1">
        <w:r w:rsidRPr="006D452A">
          <w:rPr>
            <w:rStyle w:val="Hyperlink"/>
            <w:sz w:val="36"/>
            <w:szCs w:val="36"/>
          </w:rPr>
          <w:t>Webinar Certificate Request</w:t>
        </w:r>
      </w:hyperlink>
      <w:r>
        <w:rPr>
          <w:sz w:val="36"/>
          <w:szCs w:val="36"/>
        </w:rPr>
        <w:t xml:space="preserve"> button.</w:t>
      </w:r>
    </w:p>
    <w:p w14:paraId="7CBE1DBA" w14:textId="34303C5E" w:rsidR="00C03FFD" w:rsidRPr="00C03FFD" w:rsidRDefault="00C03FFD" w:rsidP="00C03FFD">
      <w:pPr>
        <w:pStyle w:val="ListParagraph"/>
        <w:numPr>
          <w:ilvl w:val="1"/>
          <w:numId w:val="1"/>
        </w:numPr>
        <w:tabs>
          <w:tab w:val="center" w:pos="4680"/>
        </w:tabs>
        <w:rPr>
          <w:sz w:val="36"/>
          <w:szCs w:val="36"/>
        </w:rPr>
      </w:pPr>
      <w:r>
        <w:rPr>
          <w:sz w:val="36"/>
          <w:szCs w:val="36"/>
        </w:rPr>
        <w:t>Enter the opening and closing codes to receive credit.</w:t>
      </w:r>
    </w:p>
    <w:p w14:paraId="160ADFDE" w14:textId="2C0ABB27" w:rsidR="00D11E86" w:rsidRPr="00A414D0" w:rsidRDefault="00D11E86" w:rsidP="00265616">
      <w:pPr>
        <w:pStyle w:val="ListParagraph"/>
        <w:numPr>
          <w:ilvl w:val="0"/>
          <w:numId w:val="1"/>
        </w:numPr>
        <w:tabs>
          <w:tab w:val="center" w:pos="4680"/>
        </w:tabs>
        <w:rPr>
          <w:rStyle w:val="eop"/>
          <w:sz w:val="36"/>
          <w:szCs w:val="36"/>
        </w:rPr>
      </w:pPr>
      <w:r w:rsidRPr="00A414D0">
        <w:rPr>
          <w:sz w:val="36"/>
          <w:szCs w:val="36"/>
        </w:rPr>
        <w:t>If you have any questions or concerns throughout the conference regarding Code Jumper</w:t>
      </w:r>
      <w:r w:rsidR="00D63B6D" w:rsidRPr="00A414D0">
        <w:rPr>
          <w:sz w:val="36"/>
          <w:szCs w:val="36"/>
        </w:rPr>
        <w:t xml:space="preserve"> training or the Code Jumper kit, </w:t>
      </w:r>
      <w:r w:rsidRPr="00A414D0">
        <w:rPr>
          <w:sz w:val="36"/>
          <w:szCs w:val="36"/>
        </w:rPr>
        <w:t xml:space="preserve">please email </w:t>
      </w:r>
      <w:r w:rsidR="002A35A2" w:rsidRPr="00A414D0">
        <w:rPr>
          <w:sz w:val="36"/>
          <w:szCs w:val="36"/>
        </w:rPr>
        <w:t xml:space="preserve">us at </w:t>
      </w:r>
      <w:hyperlink r:id="rId10" w:history="1">
        <w:r w:rsidR="002A35A2" w:rsidRPr="00A414D0">
          <w:rPr>
            <w:rStyle w:val="Hyperlink"/>
            <w:sz w:val="36"/>
            <w:szCs w:val="36"/>
          </w:rPr>
          <w:t>codejumper@aph.org</w:t>
        </w:r>
      </w:hyperlink>
      <w:r w:rsidR="00D63B6D" w:rsidRPr="00A414D0">
        <w:rPr>
          <w:rStyle w:val="eop"/>
          <w:color w:val="000000"/>
          <w:sz w:val="36"/>
          <w:szCs w:val="36"/>
        </w:rPr>
        <w:t xml:space="preserve"> </w:t>
      </w:r>
    </w:p>
    <w:p w14:paraId="2E9AF0CF" w14:textId="77777777" w:rsidR="00A414D0" w:rsidRDefault="00A414D0" w:rsidP="003A21CD">
      <w:pPr>
        <w:tabs>
          <w:tab w:val="center" w:pos="4680"/>
        </w:tabs>
        <w:jc w:val="center"/>
        <w:rPr>
          <w:sz w:val="40"/>
          <w:szCs w:val="40"/>
        </w:rPr>
      </w:pPr>
    </w:p>
    <w:p w14:paraId="3B698ACA" w14:textId="19A89E09" w:rsidR="00D63B6D" w:rsidRPr="003A21CD" w:rsidRDefault="00D63B6D" w:rsidP="00A414D0">
      <w:pPr>
        <w:tabs>
          <w:tab w:val="center" w:pos="4680"/>
        </w:tabs>
        <w:jc w:val="center"/>
        <w:rPr>
          <w:sz w:val="40"/>
          <w:szCs w:val="40"/>
        </w:rPr>
      </w:pPr>
      <w:r w:rsidRPr="003A21CD">
        <w:rPr>
          <w:sz w:val="40"/>
          <w:szCs w:val="40"/>
        </w:rPr>
        <w:t xml:space="preserve">Thank </w:t>
      </w:r>
      <w:r w:rsidR="003A21CD">
        <w:rPr>
          <w:sz w:val="40"/>
          <w:szCs w:val="40"/>
        </w:rPr>
        <w:t>y</w:t>
      </w:r>
      <w:r w:rsidRPr="003A21CD">
        <w:rPr>
          <w:sz w:val="40"/>
          <w:szCs w:val="40"/>
        </w:rPr>
        <w:t xml:space="preserve">ou </w:t>
      </w:r>
      <w:r w:rsidR="003A21CD">
        <w:rPr>
          <w:sz w:val="40"/>
          <w:szCs w:val="40"/>
        </w:rPr>
        <w:t xml:space="preserve">for attending </w:t>
      </w:r>
      <w:r w:rsidR="00A414D0">
        <w:rPr>
          <w:sz w:val="40"/>
          <w:szCs w:val="40"/>
        </w:rPr>
        <w:t>C</w:t>
      </w:r>
      <w:r w:rsidR="003A21CD" w:rsidRPr="003A21CD">
        <w:rPr>
          <w:sz w:val="40"/>
          <w:szCs w:val="40"/>
        </w:rPr>
        <w:t>amp Code Jumper!</w:t>
      </w:r>
    </w:p>
    <w:p w14:paraId="24A33752" w14:textId="3C5677A4" w:rsidR="006D22B1" w:rsidRDefault="006D22B1" w:rsidP="00D11E86">
      <w:pPr>
        <w:pStyle w:val="ListParagraph"/>
        <w:tabs>
          <w:tab w:val="center" w:pos="4680"/>
        </w:tabs>
      </w:pPr>
    </w:p>
    <w:p w14:paraId="287CC238" w14:textId="77777777" w:rsidR="00FC4BAA" w:rsidRDefault="00FC4BAA" w:rsidP="00FC4BAA">
      <w:pPr>
        <w:tabs>
          <w:tab w:val="center" w:pos="4680"/>
        </w:tabs>
      </w:pPr>
    </w:p>
    <w:sectPr w:rsidR="00FC4BAA" w:rsidSect="00212064">
      <w:footerReference w:type="default" r:id="rId11"/>
      <w:pgSz w:w="12240" w:h="15840"/>
      <w:pgMar w:top="720" w:right="1008" w:bottom="806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9A735" w14:textId="77777777" w:rsidR="00B76653" w:rsidRDefault="00B76653" w:rsidP="00FC4BAA">
      <w:pPr>
        <w:spacing w:after="0" w:line="240" w:lineRule="auto"/>
      </w:pPr>
      <w:r>
        <w:separator/>
      </w:r>
    </w:p>
  </w:endnote>
  <w:endnote w:type="continuationSeparator" w:id="0">
    <w:p w14:paraId="142E8BB3" w14:textId="77777777" w:rsidR="00B76653" w:rsidRDefault="00B76653" w:rsidP="00FC4B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515BD" w14:textId="33FF4E19" w:rsidR="00573F95" w:rsidRPr="00573F95" w:rsidRDefault="00573F95" w:rsidP="00573F95">
    <w:pPr>
      <w:pStyle w:val="Footer"/>
      <w:jc w:val="center"/>
      <w:rPr>
        <w:rFonts w:cstheme="minorHAnsi"/>
        <w:color w:val="171717" w:themeColor="background2" w:themeShade="1A"/>
        <w:sz w:val="28"/>
        <w:szCs w:val="28"/>
      </w:rPr>
    </w:pPr>
    <w:r w:rsidRPr="007E4663">
      <w:rPr>
        <w:rFonts w:cstheme="minorHAnsi"/>
        <w:color w:val="171717" w:themeColor="background2" w:themeShade="1A"/>
        <w:sz w:val="28"/>
        <w:szCs w:val="28"/>
      </w:rPr>
      <w:t>1839 Frankfort Avenue</w:t>
    </w:r>
    <w:r w:rsidRPr="007E4663">
      <w:rPr>
        <w:rFonts w:ascii="Helvetica" w:hAnsi="Helvetica" w:cs="Helvetica"/>
        <w:color w:val="171717" w:themeColor="background2" w:themeShade="1A"/>
        <w:sz w:val="28"/>
        <w:szCs w:val="28"/>
      </w:rPr>
      <w:t xml:space="preserve">  </w:t>
    </w:r>
    <w:r w:rsidRPr="007E4663">
      <w:rPr>
        <w:rFonts w:cstheme="minorHAnsi"/>
        <w:noProof/>
        <w:color w:val="171717" w:themeColor="background2" w:themeShade="1A"/>
        <w:sz w:val="28"/>
        <w:szCs w:val="28"/>
      </w:rPr>
      <w:drawing>
        <wp:inline distT="0" distB="0" distL="0" distR="0" wp14:anchorId="4A35EA76" wp14:editId="11709952">
          <wp:extent cx="101600" cy="101600"/>
          <wp:effectExtent l="0" t="0" r="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600" cy="10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E4663">
      <w:rPr>
        <w:rFonts w:cstheme="minorHAnsi"/>
        <w:color w:val="171717" w:themeColor="background2" w:themeShade="1A"/>
        <w:sz w:val="28"/>
        <w:szCs w:val="28"/>
      </w:rPr>
      <w:t xml:space="preserve">  Louisville, KY 40206</w:t>
    </w:r>
    <w:r w:rsidRPr="007E4663">
      <w:rPr>
        <w:rFonts w:ascii="Helvetica" w:hAnsi="Helvetica" w:cs="Helvetica"/>
        <w:color w:val="171717" w:themeColor="background2" w:themeShade="1A"/>
        <w:sz w:val="28"/>
        <w:szCs w:val="28"/>
      </w:rPr>
      <w:t xml:space="preserve">  </w:t>
    </w:r>
    <w:r w:rsidRPr="007E4663">
      <w:rPr>
        <w:rFonts w:cstheme="minorHAnsi"/>
        <w:noProof/>
        <w:color w:val="171717" w:themeColor="background2" w:themeShade="1A"/>
        <w:sz w:val="28"/>
        <w:szCs w:val="28"/>
      </w:rPr>
      <w:drawing>
        <wp:inline distT="0" distB="0" distL="0" distR="0" wp14:anchorId="27B6A898" wp14:editId="256EA5D6">
          <wp:extent cx="101600" cy="101600"/>
          <wp:effectExtent l="0" t="0" r="0" b="0"/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01600" cy="10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E4663">
      <w:rPr>
        <w:rFonts w:cstheme="minorHAnsi"/>
        <w:color w:val="171717" w:themeColor="background2" w:themeShade="1A"/>
        <w:sz w:val="28"/>
        <w:szCs w:val="28"/>
      </w:rPr>
      <w:t xml:space="preserve">  800.223.1839</w:t>
    </w:r>
    <w:r w:rsidRPr="007E4663">
      <w:rPr>
        <w:rFonts w:ascii="Helvetica" w:hAnsi="Helvetica" w:cs="Helvetica"/>
        <w:color w:val="171717" w:themeColor="background2" w:themeShade="1A"/>
        <w:sz w:val="28"/>
        <w:szCs w:val="28"/>
      </w:rPr>
      <w:t xml:space="preserve">  </w:t>
    </w:r>
    <w:r w:rsidRPr="007E4663">
      <w:rPr>
        <w:rFonts w:cstheme="minorHAnsi"/>
        <w:noProof/>
        <w:color w:val="171717" w:themeColor="background2" w:themeShade="1A"/>
        <w:sz w:val="28"/>
        <w:szCs w:val="28"/>
      </w:rPr>
      <w:drawing>
        <wp:inline distT="0" distB="0" distL="0" distR="0" wp14:anchorId="20DCDBAF" wp14:editId="53E4935A">
          <wp:extent cx="101600" cy="101600"/>
          <wp:effectExtent l="0" t="0" r="0" b="0"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01600" cy="10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E4663">
      <w:rPr>
        <w:rFonts w:cstheme="minorHAnsi"/>
        <w:color w:val="171717" w:themeColor="background2" w:themeShade="1A"/>
        <w:sz w:val="28"/>
        <w:szCs w:val="28"/>
      </w:rPr>
      <w:t xml:space="preserve">  APH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B451E" w14:textId="77777777" w:rsidR="00B76653" w:rsidRDefault="00B76653" w:rsidP="00FC4BAA">
      <w:pPr>
        <w:spacing w:after="0" w:line="240" w:lineRule="auto"/>
      </w:pPr>
      <w:r>
        <w:separator/>
      </w:r>
    </w:p>
  </w:footnote>
  <w:footnote w:type="continuationSeparator" w:id="0">
    <w:p w14:paraId="7294A8BD" w14:textId="77777777" w:rsidR="00B76653" w:rsidRDefault="00B76653" w:rsidP="00FC4B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06AAF"/>
    <w:multiLevelType w:val="hybridMultilevel"/>
    <w:tmpl w:val="26FE2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13D81"/>
    <w:multiLevelType w:val="hybridMultilevel"/>
    <w:tmpl w:val="97EA6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6239F1"/>
    <w:multiLevelType w:val="hybridMultilevel"/>
    <w:tmpl w:val="06D6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613646">
    <w:abstractNumId w:val="2"/>
  </w:num>
  <w:num w:numId="2" w16cid:durableId="2005426713">
    <w:abstractNumId w:val="0"/>
  </w:num>
  <w:num w:numId="3" w16cid:durableId="1109009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zIxNDYxMDU2MzFS0lEKTi0uzszPAykwqgUA/+zC5iwAAAA="/>
  </w:docVars>
  <w:rsids>
    <w:rsidRoot w:val="00FC4BAA"/>
    <w:rsid w:val="00011D62"/>
    <w:rsid w:val="000B1034"/>
    <w:rsid w:val="001B2DB7"/>
    <w:rsid w:val="001E4460"/>
    <w:rsid w:val="00212064"/>
    <w:rsid w:val="00265616"/>
    <w:rsid w:val="00266CD8"/>
    <w:rsid w:val="002A35A2"/>
    <w:rsid w:val="003A21CD"/>
    <w:rsid w:val="003A2294"/>
    <w:rsid w:val="003A3E0A"/>
    <w:rsid w:val="0056746E"/>
    <w:rsid w:val="00573F95"/>
    <w:rsid w:val="0057619E"/>
    <w:rsid w:val="00590313"/>
    <w:rsid w:val="00593448"/>
    <w:rsid w:val="006114F8"/>
    <w:rsid w:val="00675651"/>
    <w:rsid w:val="006D22B1"/>
    <w:rsid w:val="00700BCD"/>
    <w:rsid w:val="007454C3"/>
    <w:rsid w:val="009532B3"/>
    <w:rsid w:val="00A414D0"/>
    <w:rsid w:val="00AA6DC5"/>
    <w:rsid w:val="00AE2A0C"/>
    <w:rsid w:val="00B20877"/>
    <w:rsid w:val="00B25557"/>
    <w:rsid w:val="00B54D1F"/>
    <w:rsid w:val="00B76653"/>
    <w:rsid w:val="00C03FFD"/>
    <w:rsid w:val="00C870DE"/>
    <w:rsid w:val="00CF4E30"/>
    <w:rsid w:val="00D11E86"/>
    <w:rsid w:val="00D4697A"/>
    <w:rsid w:val="00D63B6D"/>
    <w:rsid w:val="00EC31DF"/>
    <w:rsid w:val="00F0660F"/>
    <w:rsid w:val="00F622A1"/>
    <w:rsid w:val="00FA008D"/>
    <w:rsid w:val="00FC4BAA"/>
    <w:rsid w:val="00FF2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76C08"/>
  <w15:chartTrackingRefBased/>
  <w15:docId w15:val="{34BB068D-5FBD-4438-828F-530987603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44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746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4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BAA"/>
  </w:style>
  <w:style w:type="paragraph" w:styleId="Footer">
    <w:name w:val="footer"/>
    <w:basedOn w:val="Normal"/>
    <w:link w:val="FooterChar"/>
    <w:uiPriority w:val="99"/>
    <w:unhideWhenUsed/>
    <w:rsid w:val="00FC4B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BAA"/>
  </w:style>
  <w:style w:type="paragraph" w:styleId="ListParagraph">
    <w:name w:val="List Paragraph"/>
    <w:basedOn w:val="Normal"/>
    <w:uiPriority w:val="34"/>
    <w:qFormat/>
    <w:rsid w:val="001B2DB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E44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746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A35A2"/>
    <w:rPr>
      <w:color w:val="0563C1"/>
      <w:u w:val="single"/>
    </w:rPr>
  </w:style>
  <w:style w:type="character" w:customStyle="1" w:styleId="eop">
    <w:name w:val="eop"/>
    <w:basedOn w:val="DefaultParagraphFont"/>
    <w:rsid w:val="002A35A2"/>
  </w:style>
  <w:style w:type="character" w:styleId="UnresolvedMention">
    <w:name w:val="Unresolved Mention"/>
    <w:basedOn w:val="DefaultParagraphFont"/>
    <w:uiPriority w:val="99"/>
    <w:semiHidden/>
    <w:unhideWhenUsed/>
    <w:rsid w:val="00C03FF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2120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206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hhive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codejumper@aph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hhive.org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Printing House for the Blind</Company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ina Best</dc:creator>
  <cp:keywords/>
  <dc:description/>
  <cp:lastModifiedBy>Stephanie Lancaster</cp:lastModifiedBy>
  <cp:revision>3</cp:revision>
  <dcterms:created xsi:type="dcterms:W3CDTF">2023-01-26T12:21:00Z</dcterms:created>
  <dcterms:modified xsi:type="dcterms:W3CDTF">2023-01-26T12:22:00Z</dcterms:modified>
</cp:coreProperties>
</file>